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31B43" w14:textId="08DE5BD6" w:rsidR="007310E6" w:rsidRDefault="007310E6"/>
    <w:p w14:paraId="5575E048" w14:textId="262A0532" w:rsidR="002E2A57" w:rsidRDefault="002E2A57"/>
    <w:p w14:paraId="35161D3E" w14:textId="6BB22EDE" w:rsidR="002E2A57" w:rsidRDefault="002E2A57" w:rsidP="00221AB4">
      <w:pPr>
        <w:pStyle w:val="Tittel"/>
      </w:pPr>
      <w:r w:rsidRPr="002E2A57">
        <w:t>Gruppearbeid, summen av tre oddetall</w:t>
      </w:r>
    </w:p>
    <w:p w14:paraId="2DBCDF47" w14:textId="31B7D405" w:rsidR="002E2A57" w:rsidRDefault="002E2A57"/>
    <w:p w14:paraId="744DA213" w14:textId="77777777" w:rsidR="000A481E" w:rsidRDefault="000A481E"/>
    <w:p w14:paraId="29D91C25" w14:textId="5F8D7358" w:rsidR="002E2A57" w:rsidRDefault="002E2A57">
      <w:r w:rsidRPr="002E2A57">
        <w:rPr>
          <w:noProof/>
        </w:rPr>
        <mc:AlternateContent>
          <mc:Choice Requires="wps">
            <w:drawing>
              <wp:inline distT="0" distB="0" distL="0" distR="0" wp14:anchorId="6DA45082" wp14:editId="2B8F40DB">
                <wp:extent cx="5890160" cy="439973"/>
                <wp:effectExtent l="0" t="0" r="0" b="0"/>
                <wp:docPr id="4" name="TekstSylinder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67C05FD0-DBD2-460B-B70F-FA0D5B8F102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0160" cy="43997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FA118B" w14:textId="77777777" w:rsidR="002E2A57" w:rsidRPr="00221AB4" w:rsidRDefault="002E2A57" w:rsidP="002E2A5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36"/>
                                <w:szCs w:val="36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21AB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36"/>
                                <w:szCs w:val="36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ypotese: «Summen av tre oddetall er alltid et oddetall»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DA45082" id="_x0000_t202" coordsize="21600,21600" o:spt="202" path="m,l,21600r21600,l21600,xe">
                <v:stroke joinstyle="miter"/>
                <v:path gradientshapeok="t" o:connecttype="rect"/>
              </v:shapetype>
              <v:shape id="TekstSylinder 3" o:spid="_x0000_s1026" type="#_x0000_t202" style="width:463.8pt;height:34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v22CwIAAI4EAAAOAAAAZHJzL2Uyb0RvYy54bWysVNtuGyEQfa/Uf0C817t2Eje2vI7aROlL&#10;b2rSD8AseJGAoYC967/vAPa6aRpVquoHDMPMmTNnhl3dDEaTvfBBgW3odFJTIiyHVtltQ78/3r+5&#10;piREZlumwYqGHkSgN+vXr1a9W4oZdKBb4QmC2LDsXUO7GN2yqgLvhGFhAk5YvJTgDYt49Nuq9axH&#10;dKOrWV3Pqx586zxwEQJa78olXWd8KQWPX6QMIhLdUOQW8+rzuklrtV6x5dYz1yl+pMH+gYVhymLS&#10;EeqORUZ2Xj2DMop7CCDjhIOpQErFRa4Bq5nWv1Xz0DEnci0oTnCjTOH/wfLP+wf31ZM4vIcBG5gE&#10;6V1YBjSmegbpTfpHpgTvUcLDKJsYIuFovLpe1NM5XnG8u7xYLN5eJJjqHO18iB8EGJI2DfXYlqwW&#10;238MsbieXFKyAFq190rrfEijIG61J3uGTWScCxtnOVzvzCdoi31e46+0E83Y9GK+PJmRTR6qhJS5&#10;PUmibUplISUtfJKlOiuRd/GgRfLT9puQRLVYeyEyIj/nGDrWimK+epFLBkzIEvOP2NNc5AvYheXR&#10;P4WKPO1jcP334DEiZwYbx2CjLPg/AeiYJwTFlMX/JFKRJqkUh82A5NJ2A+0BZ6vH59XQ8GPHvKDE&#10;R30L+TWmtBbe7SJIlafgHHOExaHPvTo+0PSqfj1nr/NnZP0TAAD//wMAUEsDBBQABgAIAAAAIQDI&#10;75iD3gAAAAQBAAAPAAAAZHJzL2Rvd25yZXYueG1sTI9RT8IwFIXfTfwPzSXxTTowmTLXEV2CRl+I&#10;QMDHsl62aXs72wLz31t5gZebnJyTc76bT3uj2QGdby0JGA0TYEiVVS3VAlbL2e0DMB8kKaktoYBf&#10;9DAtrq9ymSl7pA88LELNYgn5TApoQugyzn3VoJF+aDuk6O2sMzJE6WqunDzGcqP5OElSbmRLcaGR&#10;HZYNVt+LvRHw+VOq5/f514t5W+r1ajd7XZduI8TNoH96BBawD+cw/ONHdCgi09buSXmmBcRHwulG&#10;bzK+T4FtBaSTO+BFzi/hiz8AAAD//wMAUEsBAi0AFAAGAAgAAAAhALaDOJL+AAAA4QEAABMAAAAA&#10;AAAAAAAAAAAAAAAAAFtDb250ZW50X1R5cGVzXS54bWxQSwECLQAUAAYACAAAACEAOP0h/9YAAACU&#10;AQAACwAAAAAAAAAAAAAAAAAvAQAAX3JlbHMvLnJlbHNQSwECLQAUAAYACAAAACEAEj79tgsCAACO&#10;BAAADgAAAAAAAAAAAAAAAAAuAgAAZHJzL2Uyb0RvYy54bWxQSwECLQAUAAYACAAAACEAyO+Yg94A&#10;AAAEAQAADwAAAAAAAAAAAAAAAABlBAAAZHJzL2Rvd25yZXYueG1sUEsFBgAAAAAEAAQA8wAAAHAF&#10;AAAAAA==&#10;" fillcolor="#f4b083 [1941]" stroked="f" strokeweight="1pt">
                <v:textbox>
                  <w:txbxContent>
                    <w:p w14:paraId="54FA118B" w14:textId="77777777" w:rsidR="002E2A57" w:rsidRPr="00221AB4" w:rsidRDefault="002E2A57" w:rsidP="002E2A57">
                      <w:pPr>
                        <w:rPr>
                          <w:rFonts w:ascii="Arial" w:hAnsi="Arial" w:cs="Arial"/>
                          <w:color w:val="000000" w:themeColor="text1"/>
                          <w:kern w:val="24"/>
                          <w:sz w:val="36"/>
                          <w:szCs w:val="36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21AB4">
                        <w:rPr>
                          <w:rFonts w:ascii="Arial" w:hAnsi="Arial" w:cs="Arial"/>
                          <w:color w:val="000000" w:themeColor="text1"/>
                          <w:kern w:val="24"/>
                          <w:sz w:val="36"/>
                          <w:szCs w:val="36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ypotese: «Summen av tre oddetall er alltid et oddetall»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60875B" w14:textId="119A17BD" w:rsidR="002E2A57" w:rsidRDefault="002E2A57"/>
    <w:p w14:paraId="31F0AFE8" w14:textId="799914A5" w:rsidR="002E2A57" w:rsidRDefault="002E2A57">
      <w:pPr>
        <w:rPr>
          <w:lang w:val="en-US"/>
        </w:rPr>
      </w:pPr>
    </w:p>
    <w:p w14:paraId="56DF1CA3" w14:textId="77777777" w:rsidR="002E2A57" w:rsidRDefault="002E2A57" w:rsidP="00221AB4">
      <w:pPr>
        <w:pStyle w:val="Overskrift1"/>
      </w:pPr>
      <w:r>
        <w:t>Del 1</w:t>
      </w:r>
    </w:p>
    <w:p w14:paraId="6FD71BE5" w14:textId="2A56111C" w:rsidR="002E2A57" w:rsidRDefault="002E2A57">
      <w:pPr>
        <w:rPr>
          <w:lang w:val="en-US"/>
        </w:rPr>
      </w:pPr>
    </w:p>
    <w:p w14:paraId="781B55C9" w14:textId="77777777" w:rsidR="002E2A57" w:rsidRPr="002E2A57" w:rsidRDefault="002E2A57" w:rsidP="002E2A57">
      <w:r w:rsidRPr="002E2A57">
        <w:t>Formuler et argument som viser at denne hypotesen er sann og hvorfor. Skriv argumentet på et ark.</w:t>
      </w:r>
    </w:p>
    <w:p w14:paraId="42DB2ED2" w14:textId="508ECDF6" w:rsidR="002E2A57" w:rsidRDefault="002E2A57">
      <w:pPr>
        <w:rPr>
          <w:lang w:val="en-US"/>
        </w:rPr>
      </w:pPr>
    </w:p>
    <w:p w14:paraId="11802BCA" w14:textId="7D1C9A8D" w:rsidR="002E2A57" w:rsidRDefault="002E2A57">
      <w:pPr>
        <w:rPr>
          <w:lang w:val="en-US"/>
        </w:rPr>
      </w:pPr>
    </w:p>
    <w:p w14:paraId="4D621FF0" w14:textId="29B93E0F" w:rsidR="002E2A57" w:rsidRDefault="002E2A57">
      <w:pPr>
        <w:rPr>
          <w:lang w:val="en-US"/>
        </w:rPr>
      </w:pPr>
    </w:p>
    <w:p w14:paraId="6F29691C" w14:textId="2F81079B" w:rsidR="002E2A57" w:rsidRDefault="002E2A57" w:rsidP="00221AB4">
      <w:pPr>
        <w:pStyle w:val="Overskrift1"/>
      </w:pPr>
      <w:r>
        <w:t>Del 2</w:t>
      </w:r>
    </w:p>
    <w:p w14:paraId="0F7519F1" w14:textId="1A70EA60" w:rsidR="002E2A57" w:rsidRDefault="002E2A57">
      <w:pPr>
        <w:rPr>
          <w:lang w:val="en-US"/>
        </w:rPr>
      </w:pPr>
    </w:p>
    <w:p w14:paraId="157B7323" w14:textId="1407BC33" w:rsidR="002E2A57" w:rsidRPr="002E2A57" w:rsidRDefault="002E2A57" w:rsidP="002E2A57">
      <w:r w:rsidRPr="002E2A57">
        <w:t>Bytt besvarelse med en annen gruppe. Vurder argumentet dere får ut fra:</w:t>
      </w:r>
    </w:p>
    <w:p w14:paraId="3BFCC0FC" w14:textId="65575ADB" w:rsidR="002E2A57" w:rsidRPr="002E2A57" w:rsidRDefault="002E2A57" w:rsidP="002E2A57">
      <w:pPr>
        <w:numPr>
          <w:ilvl w:val="0"/>
          <w:numId w:val="1"/>
        </w:numPr>
      </w:pPr>
      <w:r w:rsidRPr="002E2A57">
        <w:t xml:space="preserve">Hvilke(n) type argumentasjonsform er brukt (eller det er tilløp til)? Generell logisk slutning, generisk </w:t>
      </w:r>
      <w:r w:rsidR="00221AB4">
        <w:t xml:space="preserve">eksempel eller </w:t>
      </w:r>
      <w:r w:rsidRPr="002E2A57">
        <w:t>empirisk argument? Hvorfor mener dere det?</w:t>
      </w:r>
    </w:p>
    <w:p w14:paraId="6A845105" w14:textId="1D0B6F2F" w:rsidR="002E2A57" w:rsidRPr="002E2A57" w:rsidRDefault="002E2A57" w:rsidP="002E2A57">
      <w:pPr>
        <w:numPr>
          <w:ilvl w:val="0"/>
          <w:numId w:val="1"/>
        </w:numPr>
      </w:pPr>
      <w:r w:rsidRPr="002E2A57">
        <w:t>Hva er utgangspunktet i argumentet, dvs. hva antar de at er kjent fra før? Noen definisjoner, sammenhenger</w:t>
      </w:r>
      <w:r w:rsidR="00221AB4">
        <w:t xml:space="preserve"> eller</w:t>
      </w:r>
      <w:r w:rsidRPr="002E2A57">
        <w:t xml:space="preserve"> relasjoner – hvilke?</w:t>
      </w:r>
    </w:p>
    <w:p w14:paraId="712525F9" w14:textId="396017F0" w:rsidR="002E2A57" w:rsidRPr="002E2A57" w:rsidRDefault="002E2A57" w:rsidP="002E2A57">
      <w:pPr>
        <w:numPr>
          <w:ilvl w:val="0"/>
          <w:numId w:val="1"/>
        </w:numPr>
      </w:pPr>
      <w:r w:rsidRPr="002E2A57">
        <w:t>Hvilke representasjoner (algebraiske uttrykk, tegninger av noe slag, tekst</w:t>
      </w:r>
      <w:r w:rsidR="00221AB4">
        <w:t xml:space="preserve"> eller</w:t>
      </w:r>
      <w:r w:rsidRPr="002E2A57">
        <w:t xml:space="preserve"> tall?) bruker de for å uttrykke argumentet? </w:t>
      </w:r>
    </w:p>
    <w:p w14:paraId="78DC24B6" w14:textId="77777777" w:rsidR="002E2A57" w:rsidRPr="002E2A57" w:rsidRDefault="002E2A57"/>
    <w:sectPr w:rsidR="002E2A57" w:rsidRPr="002E2A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79767" w14:textId="77777777" w:rsidR="00221AB4" w:rsidRDefault="00221AB4" w:rsidP="00221AB4">
      <w:r>
        <w:separator/>
      </w:r>
    </w:p>
  </w:endnote>
  <w:endnote w:type="continuationSeparator" w:id="0">
    <w:p w14:paraId="07B2A39A" w14:textId="77777777" w:rsidR="00221AB4" w:rsidRDefault="00221AB4" w:rsidP="00221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4B01F" w14:textId="77777777" w:rsidR="00221AB4" w:rsidRDefault="00221AB4" w:rsidP="00221AB4">
      <w:r>
        <w:separator/>
      </w:r>
    </w:p>
  </w:footnote>
  <w:footnote w:type="continuationSeparator" w:id="0">
    <w:p w14:paraId="7476B172" w14:textId="77777777" w:rsidR="00221AB4" w:rsidRDefault="00221AB4" w:rsidP="00221A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03601"/>
    <w:multiLevelType w:val="hybridMultilevel"/>
    <w:tmpl w:val="EEC20DBA"/>
    <w:lvl w:ilvl="0" w:tplc="E002628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D40A7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FFEC1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25C5C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1167DA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B0E8D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7F2727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954975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86C2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9593364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tDS3sDAwMzQ3szRT0lEKTi0uzszPAykwqgUABX05wSwAAAA="/>
  </w:docVars>
  <w:rsids>
    <w:rsidRoot w:val="002E2A57"/>
    <w:rsid w:val="000A481E"/>
    <w:rsid w:val="001352CF"/>
    <w:rsid w:val="00221AB4"/>
    <w:rsid w:val="002E2A57"/>
    <w:rsid w:val="007310E6"/>
    <w:rsid w:val="00A84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521CFE5"/>
  <w15:chartTrackingRefBased/>
  <w15:docId w15:val="{5BD4E430-B1A3-A449-BD00-4AE038141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b-N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2E2A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2E2A5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Hyperkobling">
    <w:name w:val="Hyperlink"/>
    <w:basedOn w:val="Standardskriftforavsnitt"/>
    <w:uiPriority w:val="99"/>
    <w:semiHidden/>
    <w:unhideWhenUsed/>
    <w:rsid w:val="002E2A57"/>
    <w:rPr>
      <w:color w:val="0000FF"/>
      <w:u w:val="single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2E2A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2E2A5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tel">
    <w:name w:val="Title"/>
    <w:basedOn w:val="Normal"/>
    <w:next w:val="Normal"/>
    <w:link w:val="TittelTegn"/>
    <w:uiPriority w:val="10"/>
    <w:qFormat/>
    <w:rsid w:val="00221AB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221AB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60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981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178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086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52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Valenta</dc:creator>
  <cp:keywords/>
  <dc:description/>
  <cp:lastModifiedBy>Marit Buset Langfeldt</cp:lastModifiedBy>
  <cp:revision>3</cp:revision>
  <dcterms:created xsi:type="dcterms:W3CDTF">2022-09-24T12:44:00Z</dcterms:created>
  <dcterms:modified xsi:type="dcterms:W3CDTF">2023-04-19T07:47:00Z</dcterms:modified>
</cp:coreProperties>
</file>